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4564AC93" w:rsidP="1F723AF9" w:rsidRDefault="4564AC93" w14:paraId="170B3778" w14:textId="053825C0">
      <w:pPr>
        <w:pStyle w:val="Normal"/>
        <w:bidi w:val="0"/>
        <w:spacing w:before="0" w:beforeAutospacing="off" w:after="0" w:afterAutospacing="off" w:line="259" w:lineRule="auto"/>
        <w:ind w:left="0" w:right="0"/>
        <w:jc w:val="right"/>
        <w:rPr>
          <w:b w:val="1"/>
          <w:bCs w:val="1"/>
          <w:i w:val="0"/>
          <w:iCs w:val="0"/>
          <w:color w:val="002060"/>
          <w:sz w:val="36"/>
          <w:szCs w:val="36"/>
        </w:rPr>
      </w:pPr>
      <w:r w:rsidR="4564AC93">
        <w:drawing>
          <wp:anchor distT="0" distB="0" distL="114300" distR="114300" simplePos="0" relativeHeight="251658240" behindDoc="1" locked="0" layoutInCell="1" allowOverlap="1" wp14:editId="32FEDEE5" wp14:anchorId="7897D07A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422855" cy="853888"/>
            <wp:wrapNone/>
            <wp:effectExtent l="0" t="0" r="0" b="0"/>
            <wp:docPr id="3413727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15d7abd4425426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422855" cy="853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1F723AF9" w:rsidR="4564AC93">
        <w:rPr>
          <w:b w:val="1"/>
          <w:bCs w:val="1"/>
          <w:i w:val="0"/>
          <w:iCs w:val="0"/>
          <w:color w:val="002060" w:themeColor="accent1" w:themeTint="FF" w:themeShade="BF"/>
          <w:sz w:val="36"/>
          <w:szCs w:val="36"/>
        </w:rPr>
        <w:t xml:space="preserve">SAMPLE </w:t>
      </w:r>
      <w:r w:rsidRPr="1F723AF9" w:rsidR="0327FF75">
        <w:rPr>
          <w:b w:val="1"/>
          <w:bCs w:val="1"/>
          <w:i w:val="0"/>
          <w:iCs w:val="0"/>
          <w:color w:val="002060"/>
          <w:sz w:val="36"/>
          <w:szCs w:val="36"/>
        </w:rPr>
        <w:t xml:space="preserve">LEGISLATIVE </w:t>
      </w:r>
    </w:p>
    <w:p w:rsidR="4564AC93" w:rsidP="1F723AF9" w:rsidRDefault="4564AC93" w14:paraId="67E7A534" w14:textId="37159E0E">
      <w:pPr>
        <w:pStyle w:val="Normal"/>
        <w:bidi w:val="0"/>
        <w:spacing w:before="0" w:beforeAutospacing="off" w:after="0" w:afterAutospacing="off" w:line="259" w:lineRule="auto"/>
        <w:ind w:left="0" w:right="0"/>
        <w:jc w:val="right"/>
        <w:rPr>
          <w:b w:val="1"/>
          <w:bCs w:val="1"/>
          <w:i w:val="0"/>
          <w:iCs w:val="0"/>
          <w:color w:val="002060"/>
          <w:sz w:val="36"/>
          <w:szCs w:val="36"/>
        </w:rPr>
      </w:pPr>
      <w:r w:rsidRPr="1F723AF9" w:rsidR="0327FF75">
        <w:rPr>
          <w:b w:val="1"/>
          <w:bCs w:val="1"/>
          <w:i w:val="0"/>
          <w:iCs w:val="0"/>
          <w:color w:val="002060"/>
          <w:sz w:val="36"/>
          <w:szCs w:val="36"/>
        </w:rPr>
        <w:t>THANK YOU EMAIL</w:t>
      </w:r>
    </w:p>
    <w:p w:rsidR="4564AC93" w:rsidP="1F723AF9" w:rsidRDefault="4564AC93" w14:paraId="75FB4AF2" w14:textId="2AE9BA57">
      <w:pPr>
        <w:pStyle w:val="Normal"/>
        <w:bidi w:val="0"/>
        <w:spacing w:before="0" w:beforeAutospacing="off" w:after="0" w:afterAutospacing="off" w:line="259" w:lineRule="auto"/>
        <w:ind w:left="0" w:right="0"/>
        <w:jc w:val="right"/>
        <w:rPr>
          <w:b w:val="1"/>
          <w:bCs w:val="1"/>
          <w:i w:val="0"/>
          <w:iCs w:val="0"/>
          <w:color w:val="2F5496" w:themeColor="accent1" w:themeTint="FF" w:themeShade="BF"/>
          <w:sz w:val="36"/>
          <w:szCs w:val="36"/>
        </w:rPr>
      </w:pPr>
      <w:r w:rsidRPr="1F723AF9" w:rsidR="0327FF75">
        <w:rPr>
          <w:b w:val="1"/>
          <w:bCs w:val="1"/>
          <w:i w:val="0"/>
          <w:iCs w:val="0"/>
          <w:color w:val="002060"/>
          <w:sz w:val="36"/>
          <w:szCs w:val="36"/>
        </w:rPr>
        <w:t>TEMPLATE</w:t>
      </w:r>
    </w:p>
    <w:p w:rsidR="5353F53C" w:rsidP="5353F53C" w:rsidRDefault="5353F53C" w14:paraId="31AF1488" w14:textId="4F7F3135">
      <w:pPr>
        <w:pStyle w:val="Normal"/>
      </w:pPr>
    </w:p>
    <w:p w:rsidR="5353F53C" w:rsidP="1F723AF9" w:rsidRDefault="5353F53C" w14:paraId="02A2E78C" w14:textId="027F4816">
      <w:pPr/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Month, Day, Year]</w:t>
      </w:r>
    </w:p>
    <w:p w:rsidR="5353F53C" w:rsidP="1F723AF9" w:rsidRDefault="5353F53C" w14:paraId="13ED1079" w14:textId="7D3C6B57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353F53C" w:rsidP="1F723AF9" w:rsidRDefault="5353F53C" w14:paraId="4B25DCCD" w14:textId="152D07FE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Honorable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Member Name]</w:t>
      </w:r>
    </w:p>
    <w:p w:rsidR="5353F53C" w:rsidP="1F723AF9" w:rsidRDefault="5353F53C" w14:paraId="26FF9569" w14:textId="44321B70">
      <w:pPr/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LEGISLATIVE BODY, i.e. U.S. House of Representatives]</w:t>
      </w:r>
    </w:p>
    <w:p w:rsidR="5353F53C" w:rsidP="1F723AF9" w:rsidRDefault="5353F53C" w14:paraId="25143F63" w14:textId="5A270050">
      <w:pPr/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Office Address]</w:t>
      </w:r>
    </w:p>
    <w:p w:rsidR="5353F53C" w:rsidP="1F723AF9" w:rsidRDefault="5353F53C" w14:paraId="43D61E29" w14:textId="573AE04A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TTN: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Legislative Staff Contact]</w:t>
      </w:r>
    </w:p>
    <w:p w:rsidR="5353F53C" w:rsidP="1F723AF9" w:rsidRDefault="5353F53C" w14:paraId="38A0110B" w14:textId="16179FB1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353F53C" w:rsidP="1F723AF9" w:rsidRDefault="5353F53C" w14:paraId="52743C44" w14:textId="075E71D9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Dear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Senator/Congressman] [Last Name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:</w:t>
      </w:r>
    </w:p>
    <w:p w:rsidR="5353F53C" w:rsidP="1F723AF9" w:rsidRDefault="5353F53C" w14:paraId="6722607D" w14:textId="1F6C3B9E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353F53C" w:rsidP="1F723AF9" w:rsidRDefault="5353F53C" w14:paraId="2CB9F808" w14:textId="2CDC8991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ank you so much for taking the time to meet on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Date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ith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 xml:space="preserve">[Name and Title]. 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Local NFP administering agency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genuinely appreciates your interest in hearing about their personal experiences with first-time, at risk mothers and their families to improve pregnancy outcomes, child health and development, and the families’ economic self-sufficiency. We genuinely appreciate your continued support for Nurse-Family Partnership (NFP) and our public policy goals. </w:t>
      </w:r>
    </w:p>
    <w:p w:rsidR="5353F53C" w:rsidP="1F723AF9" w:rsidRDefault="5353F53C" w14:paraId="3D24E449" w14:textId="265D185D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353F53C" w:rsidP="1F723AF9" w:rsidRDefault="5353F53C" w14:paraId="520E574B" w14:textId="51487883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s you discussed with the nurses, NFP is currently operates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#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rogram sites serving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#</w:t>
      </w:r>
      <w:proofErr w:type="gramStart"/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</w:t>
      </w:r>
      <w:proofErr w:type="gramEnd"/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State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ounties. Nurse-Family Partnership is supported in the state of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State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by the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List funding sources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While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State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has over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XXX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rst-time mothers enrolled in NFP, this number only serves a fraction of the eligible families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 xml:space="preserve">[(XX%)] 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or NFP services. The demand continues to grow and with your leadership at the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local, state, federal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level, we are hopeful that we can continue to expand our services to serve more mothers and their children. Nationwide, NFP currently has over 38,000 families enrolled in 40 States.</w:t>
      </w:r>
    </w:p>
    <w:p w:rsidR="5353F53C" w:rsidP="1F723AF9" w:rsidRDefault="5353F53C" w14:paraId="038B0F74" w14:textId="1EDB30B6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353F53C" w:rsidP="1F723AF9" w:rsidRDefault="5353F53C" w14:paraId="357A6738" w14:textId="6C46819E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ank you again for your dedication and ongoing support of Nurse-Family Partnership and improving the health and 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well-being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of vulnerable populations. We would welcome the opportunity to arrange for a site visit for you and your staff here in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State/region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once it is safe to do so. Please do not hesitate to contact me at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phone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or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e-mail]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f you have any questions regarding NFP in 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[State]</w:t>
      </w:r>
    </w:p>
    <w:p w:rsidR="5353F53C" w:rsidP="1F723AF9" w:rsidRDefault="5353F53C" w14:paraId="26CEF979" w14:textId="3B0CCBDD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353F53C" w:rsidP="1F723AF9" w:rsidRDefault="5353F53C" w14:paraId="633A9026" w14:textId="4BF08750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Warm regards,</w:t>
      </w:r>
    </w:p>
    <w:p w:rsidR="5353F53C" w:rsidP="1F723AF9" w:rsidRDefault="5353F53C" w14:paraId="7A14E504" w14:textId="3783737F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5353F53C" w:rsidP="1F723AF9" w:rsidRDefault="5353F53C" w14:paraId="32D636E1" w14:textId="0FDB5145">
      <w:pPr/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[</w:t>
      </w:r>
      <w:r w:rsidRPr="1F723AF9" w:rsidR="0327FF75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color w:val="FF0000"/>
          <w:sz w:val="24"/>
          <w:szCs w:val="24"/>
          <w:lang w:val="en-US"/>
        </w:rPr>
        <w:t>Agency Contact</w:t>
      </w:r>
      <w:r w:rsidRPr="1F723AF9" w:rsidR="0327FF7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]</w:t>
      </w:r>
    </w:p>
    <w:sectPr w:rsidR="00CD05BA"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xlineLF-Regular">
    <w:altName w:val="DaxlineLF-Regular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">
    <w:abstractNumId w:val="2"/>
  </w:num>
  <w:num w:numId="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NTUzszSxsDQ2MzZV0lEKTi0uzszPAykwrAUATFdO6CwAAAA="/>
  </w:docVars>
  <w:rsids>
    <w:rsidRoot w:val="009E0366"/>
    <w:rsid w:val="000002B6"/>
    <w:rsid w:val="00002D06"/>
    <w:rsid w:val="00004C5F"/>
    <w:rsid w:val="00004DCD"/>
    <w:rsid w:val="00007CB5"/>
    <w:rsid w:val="00007CE4"/>
    <w:rsid w:val="00007F4F"/>
    <w:rsid w:val="00010250"/>
    <w:rsid w:val="00010623"/>
    <w:rsid w:val="000108A7"/>
    <w:rsid w:val="0001091C"/>
    <w:rsid w:val="00012B7A"/>
    <w:rsid w:val="00014FBE"/>
    <w:rsid w:val="000160BB"/>
    <w:rsid w:val="00016782"/>
    <w:rsid w:val="00022619"/>
    <w:rsid w:val="000248A2"/>
    <w:rsid w:val="00025C8B"/>
    <w:rsid w:val="00027405"/>
    <w:rsid w:val="00034976"/>
    <w:rsid w:val="00035216"/>
    <w:rsid w:val="00040F4F"/>
    <w:rsid w:val="0004242C"/>
    <w:rsid w:val="00043A26"/>
    <w:rsid w:val="00046DFB"/>
    <w:rsid w:val="00047966"/>
    <w:rsid w:val="00052712"/>
    <w:rsid w:val="00052C18"/>
    <w:rsid w:val="00054F1D"/>
    <w:rsid w:val="00055193"/>
    <w:rsid w:val="00057821"/>
    <w:rsid w:val="00057833"/>
    <w:rsid w:val="000579DB"/>
    <w:rsid w:val="00060D19"/>
    <w:rsid w:val="00060F7B"/>
    <w:rsid w:val="00061471"/>
    <w:rsid w:val="00061BB4"/>
    <w:rsid w:val="000620E0"/>
    <w:rsid w:val="00062FA5"/>
    <w:rsid w:val="00063B50"/>
    <w:rsid w:val="00063CF3"/>
    <w:rsid w:val="00065B58"/>
    <w:rsid w:val="000677B7"/>
    <w:rsid w:val="00067AB3"/>
    <w:rsid w:val="00071376"/>
    <w:rsid w:val="00072425"/>
    <w:rsid w:val="00075193"/>
    <w:rsid w:val="00077EA1"/>
    <w:rsid w:val="00080BFD"/>
    <w:rsid w:val="0008307D"/>
    <w:rsid w:val="000840D0"/>
    <w:rsid w:val="0008569F"/>
    <w:rsid w:val="0008713B"/>
    <w:rsid w:val="00090271"/>
    <w:rsid w:val="00091139"/>
    <w:rsid w:val="000926ED"/>
    <w:rsid w:val="0009316D"/>
    <w:rsid w:val="000943F6"/>
    <w:rsid w:val="00096F9B"/>
    <w:rsid w:val="000A46FE"/>
    <w:rsid w:val="000A56AD"/>
    <w:rsid w:val="000A58D2"/>
    <w:rsid w:val="000A5E6B"/>
    <w:rsid w:val="000A742D"/>
    <w:rsid w:val="000B026A"/>
    <w:rsid w:val="000B2365"/>
    <w:rsid w:val="000B256C"/>
    <w:rsid w:val="000B6E92"/>
    <w:rsid w:val="000B7509"/>
    <w:rsid w:val="000C0E02"/>
    <w:rsid w:val="000C19A7"/>
    <w:rsid w:val="000C29E4"/>
    <w:rsid w:val="000C4BBB"/>
    <w:rsid w:val="000C603E"/>
    <w:rsid w:val="000C7A60"/>
    <w:rsid w:val="000C7C82"/>
    <w:rsid w:val="000D1F11"/>
    <w:rsid w:val="000D4090"/>
    <w:rsid w:val="000D4A2C"/>
    <w:rsid w:val="000D4A97"/>
    <w:rsid w:val="000D53FF"/>
    <w:rsid w:val="000D7513"/>
    <w:rsid w:val="000D7F60"/>
    <w:rsid w:val="000E00F8"/>
    <w:rsid w:val="000E05DD"/>
    <w:rsid w:val="000E1732"/>
    <w:rsid w:val="000E36F8"/>
    <w:rsid w:val="000E67DC"/>
    <w:rsid w:val="000E6CEA"/>
    <w:rsid w:val="000E7802"/>
    <w:rsid w:val="000F1A3D"/>
    <w:rsid w:val="000F20F9"/>
    <w:rsid w:val="000F341D"/>
    <w:rsid w:val="000F374B"/>
    <w:rsid w:val="000F3EDB"/>
    <w:rsid w:val="000F435C"/>
    <w:rsid w:val="000F7C34"/>
    <w:rsid w:val="000F7FCA"/>
    <w:rsid w:val="00100645"/>
    <w:rsid w:val="001016FD"/>
    <w:rsid w:val="00101AE3"/>
    <w:rsid w:val="00104464"/>
    <w:rsid w:val="0010592C"/>
    <w:rsid w:val="00105F48"/>
    <w:rsid w:val="001068BD"/>
    <w:rsid w:val="00110547"/>
    <w:rsid w:val="00112193"/>
    <w:rsid w:val="0011453C"/>
    <w:rsid w:val="00115DC8"/>
    <w:rsid w:val="001166C1"/>
    <w:rsid w:val="00117A78"/>
    <w:rsid w:val="0012151C"/>
    <w:rsid w:val="00121A6D"/>
    <w:rsid w:val="00124E39"/>
    <w:rsid w:val="0012592D"/>
    <w:rsid w:val="001267AB"/>
    <w:rsid w:val="00130475"/>
    <w:rsid w:val="0013065E"/>
    <w:rsid w:val="00130F09"/>
    <w:rsid w:val="00130F6D"/>
    <w:rsid w:val="00132654"/>
    <w:rsid w:val="00132DEC"/>
    <w:rsid w:val="001331CA"/>
    <w:rsid w:val="00134A31"/>
    <w:rsid w:val="00134C29"/>
    <w:rsid w:val="0014058A"/>
    <w:rsid w:val="001423C0"/>
    <w:rsid w:val="001426FC"/>
    <w:rsid w:val="00142A77"/>
    <w:rsid w:val="00143759"/>
    <w:rsid w:val="0014414B"/>
    <w:rsid w:val="00145365"/>
    <w:rsid w:val="00145AE0"/>
    <w:rsid w:val="00146496"/>
    <w:rsid w:val="00146D7C"/>
    <w:rsid w:val="001479B2"/>
    <w:rsid w:val="001502A7"/>
    <w:rsid w:val="00150C02"/>
    <w:rsid w:val="00151331"/>
    <w:rsid w:val="001530FD"/>
    <w:rsid w:val="001531B4"/>
    <w:rsid w:val="00153DA3"/>
    <w:rsid w:val="00154929"/>
    <w:rsid w:val="00154C0E"/>
    <w:rsid w:val="00154E1B"/>
    <w:rsid w:val="00156502"/>
    <w:rsid w:val="00156968"/>
    <w:rsid w:val="00160BBD"/>
    <w:rsid w:val="00160D3A"/>
    <w:rsid w:val="00161106"/>
    <w:rsid w:val="00161A3F"/>
    <w:rsid w:val="001623B9"/>
    <w:rsid w:val="00163756"/>
    <w:rsid w:val="00164050"/>
    <w:rsid w:val="001641A9"/>
    <w:rsid w:val="00165094"/>
    <w:rsid w:val="001661AE"/>
    <w:rsid w:val="00167383"/>
    <w:rsid w:val="00167BBC"/>
    <w:rsid w:val="00170AE2"/>
    <w:rsid w:val="00170D77"/>
    <w:rsid w:val="00173741"/>
    <w:rsid w:val="001743A5"/>
    <w:rsid w:val="00175298"/>
    <w:rsid w:val="00177E78"/>
    <w:rsid w:val="00180A3E"/>
    <w:rsid w:val="001819DC"/>
    <w:rsid w:val="00181EF3"/>
    <w:rsid w:val="00182B58"/>
    <w:rsid w:val="00183479"/>
    <w:rsid w:val="00185686"/>
    <w:rsid w:val="00185FDC"/>
    <w:rsid w:val="001906BA"/>
    <w:rsid w:val="00192BC9"/>
    <w:rsid w:val="00194A98"/>
    <w:rsid w:val="00196080"/>
    <w:rsid w:val="00197FC2"/>
    <w:rsid w:val="001A09AC"/>
    <w:rsid w:val="001A14E0"/>
    <w:rsid w:val="001A276A"/>
    <w:rsid w:val="001A3099"/>
    <w:rsid w:val="001A34E8"/>
    <w:rsid w:val="001A3C63"/>
    <w:rsid w:val="001A4252"/>
    <w:rsid w:val="001A4A15"/>
    <w:rsid w:val="001A5F2B"/>
    <w:rsid w:val="001B7ACD"/>
    <w:rsid w:val="001C027B"/>
    <w:rsid w:val="001C03E3"/>
    <w:rsid w:val="001C08C4"/>
    <w:rsid w:val="001C25BC"/>
    <w:rsid w:val="001C27FE"/>
    <w:rsid w:val="001C2980"/>
    <w:rsid w:val="001C2E7C"/>
    <w:rsid w:val="001C4AE5"/>
    <w:rsid w:val="001C4C95"/>
    <w:rsid w:val="001C6563"/>
    <w:rsid w:val="001D05E7"/>
    <w:rsid w:val="001D0FC7"/>
    <w:rsid w:val="001D1DD0"/>
    <w:rsid w:val="001D3E73"/>
    <w:rsid w:val="001D5A16"/>
    <w:rsid w:val="001E0AFC"/>
    <w:rsid w:val="001E19EC"/>
    <w:rsid w:val="001E1BAD"/>
    <w:rsid w:val="001E23A8"/>
    <w:rsid w:val="001E51D1"/>
    <w:rsid w:val="001E5A54"/>
    <w:rsid w:val="001E6F0A"/>
    <w:rsid w:val="001F03E7"/>
    <w:rsid w:val="001F0447"/>
    <w:rsid w:val="001F0582"/>
    <w:rsid w:val="001F139F"/>
    <w:rsid w:val="001F4FA1"/>
    <w:rsid w:val="00201F4F"/>
    <w:rsid w:val="00203DCF"/>
    <w:rsid w:val="00205203"/>
    <w:rsid w:val="0020522B"/>
    <w:rsid w:val="002120EA"/>
    <w:rsid w:val="00216097"/>
    <w:rsid w:val="0021654D"/>
    <w:rsid w:val="00221236"/>
    <w:rsid w:val="00224CAE"/>
    <w:rsid w:val="002264B8"/>
    <w:rsid w:val="00226BEE"/>
    <w:rsid w:val="00230D02"/>
    <w:rsid w:val="00233625"/>
    <w:rsid w:val="00234137"/>
    <w:rsid w:val="002353D1"/>
    <w:rsid w:val="0023624D"/>
    <w:rsid w:val="00240966"/>
    <w:rsid w:val="00240EC0"/>
    <w:rsid w:val="002411A7"/>
    <w:rsid w:val="002413D5"/>
    <w:rsid w:val="0024238C"/>
    <w:rsid w:val="00243891"/>
    <w:rsid w:val="00243C38"/>
    <w:rsid w:val="00244057"/>
    <w:rsid w:val="002457CB"/>
    <w:rsid w:val="00245FDC"/>
    <w:rsid w:val="00246589"/>
    <w:rsid w:val="002470F8"/>
    <w:rsid w:val="00251FFF"/>
    <w:rsid w:val="00252A4A"/>
    <w:rsid w:val="0025534A"/>
    <w:rsid w:val="00257182"/>
    <w:rsid w:val="002576E6"/>
    <w:rsid w:val="0025772A"/>
    <w:rsid w:val="00257EF7"/>
    <w:rsid w:val="002606C8"/>
    <w:rsid w:val="00261CE6"/>
    <w:rsid w:val="002633DE"/>
    <w:rsid w:val="0026417E"/>
    <w:rsid w:val="00264326"/>
    <w:rsid w:val="002649F8"/>
    <w:rsid w:val="00264B19"/>
    <w:rsid w:val="00270088"/>
    <w:rsid w:val="0027015A"/>
    <w:rsid w:val="00271464"/>
    <w:rsid w:val="00272531"/>
    <w:rsid w:val="0027359D"/>
    <w:rsid w:val="002737B8"/>
    <w:rsid w:val="00277B1F"/>
    <w:rsid w:val="00280198"/>
    <w:rsid w:val="00281D82"/>
    <w:rsid w:val="00283561"/>
    <w:rsid w:val="00287027"/>
    <w:rsid w:val="00290074"/>
    <w:rsid w:val="00290A92"/>
    <w:rsid w:val="00290B84"/>
    <w:rsid w:val="002919F0"/>
    <w:rsid w:val="00291A3D"/>
    <w:rsid w:val="002933DA"/>
    <w:rsid w:val="002939D3"/>
    <w:rsid w:val="00294E86"/>
    <w:rsid w:val="00295885"/>
    <w:rsid w:val="00295CC3"/>
    <w:rsid w:val="002964EF"/>
    <w:rsid w:val="002966BC"/>
    <w:rsid w:val="00297C9E"/>
    <w:rsid w:val="002A14E0"/>
    <w:rsid w:val="002A188B"/>
    <w:rsid w:val="002A534E"/>
    <w:rsid w:val="002A5B1E"/>
    <w:rsid w:val="002A69D3"/>
    <w:rsid w:val="002B1086"/>
    <w:rsid w:val="002B1119"/>
    <w:rsid w:val="002B1574"/>
    <w:rsid w:val="002B2426"/>
    <w:rsid w:val="002B2926"/>
    <w:rsid w:val="002B4666"/>
    <w:rsid w:val="002B56FC"/>
    <w:rsid w:val="002B7EAB"/>
    <w:rsid w:val="002C111A"/>
    <w:rsid w:val="002C1335"/>
    <w:rsid w:val="002D2998"/>
    <w:rsid w:val="002D3B38"/>
    <w:rsid w:val="002D519C"/>
    <w:rsid w:val="002D63A8"/>
    <w:rsid w:val="002D6DA4"/>
    <w:rsid w:val="002D7E2D"/>
    <w:rsid w:val="002E0D1C"/>
    <w:rsid w:val="002E18C9"/>
    <w:rsid w:val="002E18EF"/>
    <w:rsid w:val="002E5A49"/>
    <w:rsid w:val="002E5CD1"/>
    <w:rsid w:val="002E6171"/>
    <w:rsid w:val="002F0B6B"/>
    <w:rsid w:val="002F3C2A"/>
    <w:rsid w:val="002F566D"/>
    <w:rsid w:val="002F62A0"/>
    <w:rsid w:val="002F69F2"/>
    <w:rsid w:val="002F6AD7"/>
    <w:rsid w:val="002F711E"/>
    <w:rsid w:val="002F750B"/>
    <w:rsid w:val="002F7689"/>
    <w:rsid w:val="00300EE7"/>
    <w:rsid w:val="003014C4"/>
    <w:rsid w:val="003016D7"/>
    <w:rsid w:val="00301DB4"/>
    <w:rsid w:val="00304E15"/>
    <w:rsid w:val="00304F47"/>
    <w:rsid w:val="0030796D"/>
    <w:rsid w:val="00311896"/>
    <w:rsid w:val="00311FF2"/>
    <w:rsid w:val="0031269D"/>
    <w:rsid w:val="0031278D"/>
    <w:rsid w:val="00312E75"/>
    <w:rsid w:val="00313642"/>
    <w:rsid w:val="00313B69"/>
    <w:rsid w:val="00314A32"/>
    <w:rsid w:val="00314F0D"/>
    <w:rsid w:val="00314F7C"/>
    <w:rsid w:val="0031611D"/>
    <w:rsid w:val="00317348"/>
    <w:rsid w:val="00320006"/>
    <w:rsid w:val="00320663"/>
    <w:rsid w:val="00320CB7"/>
    <w:rsid w:val="003218C6"/>
    <w:rsid w:val="00321CC7"/>
    <w:rsid w:val="003236C1"/>
    <w:rsid w:val="00324321"/>
    <w:rsid w:val="00326FB1"/>
    <w:rsid w:val="003270C7"/>
    <w:rsid w:val="003277E5"/>
    <w:rsid w:val="00327E34"/>
    <w:rsid w:val="00331FCF"/>
    <w:rsid w:val="00332515"/>
    <w:rsid w:val="00332AF4"/>
    <w:rsid w:val="00333863"/>
    <w:rsid w:val="0033400C"/>
    <w:rsid w:val="00334CB6"/>
    <w:rsid w:val="00334E41"/>
    <w:rsid w:val="00335941"/>
    <w:rsid w:val="00336248"/>
    <w:rsid w:val="00336C4B"/>
    <w:rsid w:val="003403D6"/>
    <w:rsid w:val="00340480"/>
    <w:rsid w:val="00341538"/>
    <w:rsid w:val="00341881"/>
    <w:rsid w:val="00341BB7"/>
    <w:rsid w:val="0034250D"/>
    <w:rsid w:val="00343DBF"/>
    <w:rsid w:val="00345456"/>
    <w:rsid w:val="00346459"/>
    <w:rsid w:val="003475E0"/>
    <w:rsid w:val="00350877"/>
    <w:rsid w:val="0035136B"/>
    <w:rsid w:val="00354ADF"/>
    <w:rsid w:val="00356197"/>
    <w:rsid w:val="003563D7"/>
    <w:rsid w:val="00356795"/>
    <w:rsid w:val="0035717D"/>
    <w:rsid w:val="003601FF"/>
    <w:rsid w:val="00360CC5"/>
    <w:rsid w:val="003619D3"/>
    <w:rsid w:val="00361D14"/>
    <w:rsid w:val="00363B36"/>
    <w:rsid w:val="00364993"/>
    <w:rsid w:val="00366015"/>
    <w:rsid w:val="003662E5"/>
    <w:rsid w:val="00367AE0"/>
    <w:rsid w:val="00370477"/>
    <w:rsid w:val="0037209D"/>
    <w:rsid w:val="00375026"/>
    <w:rsid w:val="00375816"/>
    <w:rsid w:val="00375F61"/>
    <w:rsid w:val="0037748E"/>
    <w:rsid w:val="00377EB7"/>
    <w:rsid w:val="00380324"/>
    <w:rsid w:val="00381479"/>
    <w:rsid w:val="00381873"/>
    <w:rsid w:val="0038222E"/>
    <w:rsid w:val="00382DD1"/>
    <w:rsid w:val="00383B30"/>
    <w:rsid w:val="00383B45"/>
    <w:rsid w:val="00384057"/>
    <w:rsid w:val="003848F1"/>
    <w:rsid w:val="0038590D"/>
    <w:rsid w:val="00385A50"/>
    <w:rsid w:val="00385C87"/>
    <w:rsid w:val="003913D2"/>
    <w:rsid w:val="00392CA5"/>
    <w:rsid w:val="003932F9"/>
    <w:rsid w:val="0039368A"/>
    <w:rsid w:val="00393ED5"/>
    <w:rsid w:val="00396922"/>
    <w:rsid w:val="003A0639"/>
    <w:rsid w:val="003A0F84"/>
    <w:rsid w:val="003A101C"/>
    <w:rsid w:val="003A18B7"/>
    <w:rsid w:val="003A1F75"/>
    <w:rsid w:val="003A357B"/>
    <w:rsid w:val="003A3AA3"/>
    <w:rsid w:val="003A429E"/>
    <w:rsid w:val="003A6237"/>
    <w:rsid w:val="003A6F69"/>
    <w:rsid w:val="003B08A1"/>
    <w:rsid w:val="003B1350"/>
    <w:rsid w:val="003B32E3"/>
    <w:rsid w:val="003B3392"/>
    <w:rsid w:val="003B363B"/>
    <w:rsid w:val="003B50AF"/>
    <w:rsid w:val="003B5B02"/>
    <w:rsid w:val="003B5D30"/>
    <w:rsid w:val="003B5E49"/>
    <w:rsid w:val="003B7F41"/>
    <w:rsid w:val="003C0099"/>
    <w:rsid w:val="003C0752"/>
    <w:rsid w:val="003C1609"/>
    <w:rsid w:val="003C303B"/>
    <w:rsid w:val="003C56EB"/>
    <w:rsid w:val="003C5FEC"/>
    <w:rsid w:val="003C6CB0"/>
    <w:rsid w:val="003C7435"/>
    <w:rsid w:val="003D2144"/>
    <w:rsid w:val="003D518F"/>
    <w:rsid w:val="003D556F"/>
    <w:rsid w:val="003D5D6E"/>
    <w:rsid w:val="003D6992"/>
    <w:rsid w:val="003D7017"/>
    <w:rsid w:val="003D737F"/>
    <w:rsid w:val="003E02AC"/>
    <w:rsid w:val="003E14C8"/>
    <w:rsid w:val="003E1850"/>
    <w:rsid w:val="003E26F8"/>
    <w:rsid w:val="003E2AFC"/>
    <w:rsid w:val="003E2E5A"/>
    <w:rsid w:val="003E4691"/>
    <w:rsid w:val="003E54C0"/>
    <w:rsid w:val="003E739F"/>
    <w:rsid w:val="003E7CD3"/>
    <w:rsid w:val="003E7EF7"/>
    <w:rsid w:val="003F10AA"/>
    <w:rsid w:val="003F1397"/>
    <w:rsid w:val="003F141F"/>
    <w:rsid w:val="003F1E38"/>
    <w:rsid w:val="003F2A0C"/>
    <w:rsid w:val="003F2C3C"/>
    <w:rsid w:val="003F3BA7"/>
    <w:rsid w:val="003F4053"/>
    <w:rsid w:val="003F4B4A"/>
    <w:rsid w:val="003F73A6"/>
    <w:rsid w:val="00401B4E"/>
    <w:rsid w:val="00402394"/>
    <w:rsid w:val="00405C6F"/>
    <w:rsid w:val="00405D58"/>
    <w:rsid w:val="004060AD"/>
    <w:rsid w:val="00407703"/>
    <w:rsid w:val="004105EA"/>
    <w:rsid w:val="00411A56"/>
    <w:rsid w:val="00411B19"/>
    <w:rsid w:val="00412A62"/>
    <w:rsid w:val="0041482F"/>
    <w:rsid w:val="00414F5F"/>
    <w:rsid w:val="004202B9"/>
    <w:rsid w:val="00420B16"/>
    <w:rsid w:val="00420DA3"/>
    <w:rsid w:val="00421162"/>
    <w:rsid w:val="00421247"/>
    <w:rsid w:val="004213D1"/>
    <w:rsid w:val="004216D7"/>
    <w:rsid w:val="00422060"/>
    <w:rsid w:val="004222EF"/>
    <w:rsid w:val="00422F41"/>
    <w:rsid w:val="00423780"/>
    <w:rsid w:val="00427818"/>
    <w:rsid w:val="00430A5E"/>
    <w:rsid w:val="00435D12"/>
    <w:rsid w:val="00435DD0"/>
    <w:rsid w:val="00436BFC"/>
    <w:rsid w:val="0044178F"/>
    <w:rsid w:val="00442623"/>
    <w:rsid w:val="00443752"/>
    <w:rsid w:val="00445696"/>
    <w:rsid w:val="004471E8"/>
    <w:rsid w:val="0045111E"/>
    <w:rsid w:val="00451394"/>
    <w:rsid w:val="0045143A"/>
    <w:rsid w:val="00454604"/>
    <w:rsid w:val="004547CC"/>
    <w:rsid w:val="00454E1E"/>
    <w:rsid w:val="0045572A"/>
    <w:rsid w:val="00455AD5"/>
    <w:rsid w:val="00457243"/>
    <w:rsid w:val="0046129D"/>
    <w:rsid w:val="0046161D"/>
    <w:rsid w:val="00463338"/>
    <w:rsid w:val="004633B4"/>
    <w:rsid w:val="00463439"/>
    <w:rsid w:val="004640FC"/>
    <w:rsid w:val="0046459A"/>
    <w:rsid w:val="004645C2"/>
    <w:rsid w:val="00465396"/>
    <w:rsid w:val="00465E1D"/>
    <w:rsid w:val="004678C9"/>
    <w:rsid w:val="00470E4F"/>
    <w:rsid w:val="00473090"/>
    <w:rsid w:val="00473D81"/>
    <w:rsid w:val="00474CE7"/>
    <w:rsid w:val="004751F3"/>
    <w:rsid w:val="00475948"/>
    <w:rsid w:val="00475D99"/>
    <w:rsid w:val="004760E2"/>
    <w:rsid w:val="00476890"/>
    <w:rsid w:val="004768A5"/>
    <w:rsid w:val="0048167E"/>
    <w:rsid w:val="00482FDB"/>
    <w:rsid w:val="00485151"/>
    <w:rsid w:val="00485ED5"/>
    <w:rsid w:val="00487827"/>
    <w:rsid w:val="00490DFD"/>
    <w:rsid w:val="0049296F"/>
    <w:rsid w:val="004932C9"/>
    <w:rsid w:val="004941EA"/>
    <w:rsid w:val="00496344"/>
    <w:rsid w:val="00496B15"/>
    <w:rsid w:val="00497A9F"/>
    <w:rsid w:val="004A0941"/>
    <w:rsid w:val="004A145E"/>
    <w:rsid w:val="004A19B4"/>
    <w:rsid w:val="004A36C4"/>
    <w:rsid w:val="004A3E3C"/>
    <w:rsid w:val="004A566B"/>
    <w:rsid w:val="004A632E"/>
    <w:rsid w:val="004B100A"/>
    <w:rsid w:val="004B2164"/>
    <w:rsid w:val="004B3253"/>
    <w:rsid w:val="004C1394"/>
    <w:rsid w:val="004C40DE"/>
    <w:rsid w:val="004C4481"/>
    <w:rsid w:val="004C5BEC"/>
    <w:rsid w:val="004C5CEF"/>
    <w:rsid w:val="004C6631"/>
    <w:rsid w:val="004C6767"/>
    <w:rsid w:val="004D1639"/>
    <w:rsid w:val="004D2AFA"/>
    <w:rsid w:val="004D2B88"/>
    <w:rsid w:val="004D4DF5"/>
    <w:rsid w:val="004D57D6"/>
    <w:rsid w:val="004D622B"/>
    <w:rsid w:val="004D6574"/>
    <w:rsid w:val="004D65FD"/>
    <w:rsid w:val="004D79B9"/>
    <w:rsid w:val="004E01F0"/>
    <w:rsid w:val="004E0322"/>
    <w:rsid w:val="004E1917"/>
    <w:rsid w:val="004E3A17"/>
    <w:rsid w:val="004E5F3B"/>
    <w:rsid w:val="004E68B0"/>
    <w:rsid w:val="004F08BF"/>
    <w:rsid w:val="004F13A1"/>
    <w:rsid w:val="004F18A2"/>
    <w:rsid w:val="004F53B0"/>
    <w:rsid w:val="004F70F1"/>
    <w:rsid w:val="00500C0C"/>
    <w:rsid w:val="00501675"/>
    <w:rsid w:val="0050247B"/>
    <w:rsid w:val="00502BAD"/>
    <w:rsid w:val="00503F5E"/>
    <w:rsid w:val="005040E7"/>
    <w:rsid w:val="005049DA"/>
    <w:rsid w:val="005072F5"/>
    <w:rsid w:val="00507DF0"/>
    <w:rsid w:val="00510195"/>
    <w:rsid w:val="00511EA0"/>
    <w:rsid w:val="005137EA"/>
    <w:rsid w:val="00514DE8"/>
    <w:rsid w:val="0051536E"/>
    <w:rsid w:val="00515E8A"/>
    <w:rsid w:val="00516936"/>
    <w:rsid w:val="00516E3A"/>
    <w:rsid w:val="005173A7"/>
    <w:rsid w:val="00517C35"/>
    <w:rsid w:val="005216D9"/>
    <w:rsid w:val="00524589"/>
    <w:rsid w:val="00527307"/>
    <w:rsid w:val="0052741E"/>
    <w:rsid w:val="0053103D"/>
    <w:rsid w:val="00531BCA"/>
    <w:rsid w:val="0053398B"/>
    <w:rsid w:val="00533DA1"/>
    <w:rsid w:val="005343DF"/>
    <w:rsid w:val="00535800"/>
    <w:rsid w:val="00536CE2"/>
    <w:rsid w:val="0053709B"/>
    <w:rsid w:val="00537394"/>
    <w:rsid w:val="005410D3"/>
    <w:rsid w:val="005424DE"/>
    <w:rsid w:val="005447E2"/>
    <w:rsid w:val="00544850"/>
    <w:rsid w:val="005448DB"/>
    <w:rsid w:val="0054635A"/>
    <w:rsid w:val="00546A33"/>
    <w:rsid w:val="00550BC8"/>
    <w:rsid w:val="00551352"/>
    <w:rsid w:val="00551596"/>
    <w:rsid w:val="005521E4"/>
    <w:rsid w:val="005530FA"/>
    <w:rsid w:val="00553DF4"/>
    <w:rsid w:val="0055665B"/>
    <w:rsid w:val="00557C27"/>
    <w:rsid w:val="0056045A"/>
    <w:rsid w:val="0056168F"/>
    <w:rsid w:val="005617D2"/>
    <w:rsid w:val="00561AB7"/>
    <w:rsid w:val="00562021"/>
    <w:rsid w:val="0056207B"/>
    <w:rsid w:val="005620C0"/>
    <w:rsid w:val="005627E0"/>
    <w:rsid w:val="005636B0"/>
    <w:rsid w:val="005639F9"/>
    <w:rsid w:val="00564798"/>
    <w:rsid w:val="0056479F"/>
    <w:rsid w:val="00565456"/>
    <w:rsid w:val="00565E01"/>
    <w:rsid w:val="005662C6"/>
    <w:rsid w:val="005672C7"/>
    <w:rsid w:val="00570079"/>
    <w:rsid w:val="00570F70"/>
    <w:rsid w:val="005723B7"/>
    <w:rsid w:val="00572DB8"/>
    <w:rsid w:val="00572F13"/>
    <w:rsid w:val="00573609"/>
    <w:rsid w:val="00573C80"/>
    <w:rsid w:val="00576CAE"/>
    <w:rsid w:val="0058505C"/>
    <w:rsid w:val="00585212"/>
    <w:rsid w:val="00592C26"/>
    <w:rsid w:val="0059382C"/>
    <w:rsid w:val="00594445"/>
    <w:rsid w:val="00594C65"/>
    <w:rsid w:val="005A26F2"/>
    <w:rsid w:val="005A3108"/>
    <w:rsid w:val="005A4B6D"/>
    <w:rsid w:val="005A5498"/>
    <w:rsid w:val="005A5D85"/>
    <w:rsid w:val="005A6008"/>
    <w:rsid w:val="005B0CAD"/>
    <w:rsid w:val="005B1C39"/>
    <w:rsid w:val="005B29CC"/>
    <w:rsid w:val="005B5872"/>
    <w:rsid w:val="005C059C"/>
    <w:rsid w:val="005C1115"/>
    <w:rsid w:val="005C13E0"/>
    <w:rsid w:val="005C14FD"/>
    <w:rsid w:val="005C2BCD"/>
    <w:rsid w:val="005C3865"/>
    <w:rsid w:val="005C3C52"/>
    <w:rsid w:val="005C6E7A"/>
    <w:rsid w:val="005C74D3"/>
    <w:rsid w:val="005D10D1"/>
    <w:rsid w:val="005D1340"/>
    <w:rsid w:val="005D24C6"/>
    <w:rsid w:val="005D40FF"/>
    <w:rsid w:val="005D4B9C"/>
    <w:rsid w:val="005D5705"/>
    <w:rsid w:val="005D5944"/>
    <w:rsid w:val="005D7292"/>
    <w:rsid w:val="005E1F7B"/>
    <w:rsid w:val="005E2594"/>
    <w:rsid w:val="005E2BB2"/>
    <w:rsid w:val="005E61B0"/>
    <w:rsid w:val="005E7560"/>
    <w:rsid w:val="005F06A8"/>
    <w:rsid w:val="005F3C0B"/>
    <w:rsid w:val="005F6480"/>
    <w:rsid w:val="0060081C"/>
    <w:rsid w:val="006029C1"/>
    <w:rsid w:val="006039E0"/>
    <w:rsid w:val="006049E3"/>
    <w:rsid w:val="0060514D"/>
    <w:rsid w:val="00605CA9"/>
    <w:rsid w:val="00605D79"/>
    <w:rsid w:val="00606525"/>
    <w:rsid w:val="006069D9"/>
    <w:rsid w:val="00606CED"/>
    <w:rsid w:val="006075BE"/>
    <w:rsid w:val="00607A1B"/>
    <w:rsid w:val="0061095B"/>
    <w:rsid w:val="00611B87"/>
    <w:rsid w:val="006122DD"/>
    <w:rsid w:val="00612941"/>
    <w:rsid w:val="00613D4D"/>
    <w:rsid w:val="00615352"/>
    <w:rsid w:val="006169A3"/>
    <w:rsid w:val="0061726D"/>
    <w:rsid w:val="0062098F"/>
    <w:rsid w:val="00622317"/>
    <w:rsid w:val="006225A1"/>
    <w:rsid w:val="00622710"/>
    <w:rsid w:val="00622C47"/>
    <w:rsid w:val="00622D90"/>
    <w:rsid w:val="00624135"/>
    <w:rsid w:val="0062422B"/>
    <w:rsid w:val="006245B6"/>
    <w:rsid w:val="00625D9B"/>
    <w:rsid w:val="00625E56"/>
    <w:rsid w:val="00626041"/>
    <w:rsid w:val="006303A8"/>
    <w:rsid w:val="006314E3"/>
    <w:rsid w:val="00633085"/>
    <w:rsid w:val="00635260"/>
    <w:rsid w:val="00636722"/>
    <w:rsid w:val="00637A35"/>
    <w:rsid w:val="00640B5E"/>
    <w:rsid w:val="006419D9"/>
    <w:rsid w:val="006438DE"/>
    <w:rsid w:val="006443D4"/>
    <w:rsid w:val="00647F32"/>
    <w:rsid w:val="0065024E"/>
    <w:rsid w:val="006512D3"/>
    <w:rsid w:val="00651317"/>
    <w:rsid w:val="006513A2"/>
    <w:rsid w:val="00651A1B"/>
    <w:rsid w:val="006525D2"/>
    <w:rsid w:val="006535E0"/>
    <w:rsid w:val="00654FBD"/>
    <w:rsid w:val="0066099C"/>
    <w:rsid w:val="00662A02"/>
    <w:rsid w:val="00663D93"/>
    <w:rsid w:val="00666C2A"/>
    <w:rsid w:val="00677675"/>
    <w:rsid w:val="006807A9"/>
    <w:rsid w:val="006826E7"/>
    <w:rsid w:val="00682978"/>
    <w:rsid w:val="006829E4"/>
    <w:rsid w:val="0068326D"/>
    <w:rsid w:val="0068396A"/>
    <w:rsid w:val="00683EBA"/>
    <w:rsid w:val="00684A34"/>
    <w:rsid w:val="0068550E"/>
    <w:rsid w:val="006918F2"/>
    <w:rsid w:val="00692231"/>
    <w:rsid w:val="00692928"/>
    <w:rsid w:val="0069305D"/>
    <w:rsid w:val="00694350"/>
    <w:rsid w:val="00694CD1"/>
    <w:rsid w:val="00695435"/>
    <w:rsid w:val="0069753D"/>
    <w:rsid w:val="00697DC3"/>
    <w:rsid w:val="006A14A6"/>
    <w:rsid w:val="006A23D8"/>
    <w:rsid w:val="006A3933"/>
    <w:rsid w:val="006A4360"/>
    <w:rsid w:val="006A560C"/>
    <w:rsid w:val="006A6F61"/>
    <w:rsid w:val="006A7606"/>
    <w:rsid w:val="006B0207"/>
    <w:rsid w:val="006B1046"/>
    <w:rsid w:val="006B2B6E"/>
    <w:rsid w:val="006B56FF"/>
    <w:rsid w:val="006B6881"/>
    <w:rsid w:val="006B79BF"/>
    <w:rsid w:val="006C0622"/>
    <w:rsid w:val="006C1037"/>
    <w:rsid w:val="006C41D9"/>
    <w:rsid w:val="006C5D87"/>
    <w:rsid w:val="006C67A7"/>
    <w:rsid w:val="006C7456"/>
    <w:rsid w:val="006D05EE"/>
    <w:rsid w:val="006D2565"/>
    <w:rsid w:val="006D6500"/>
    <w:rsid w:val="006D734C"/>
    <w:rsid w:val="006E086F"/>
    <w:rsid w:val="006E0FB8"/>
    <w:rsid w:val="006E1D94"/>
    <w:rsid w:val="006E327C"/>
    <w:rsid w:val="006E35BF"/>
    <w:rsid w:val="006E3D5A"/>
    <w:rsid w:val="006E673B"/>
    <w:rsid w:val="006E6D85"/>
    <w:rsid w:val="006E7EC9"/>
    <w:rsid w:val="006F052C"/>
    <w:rsid w:val="006F0F33"/>
    <w:rsid w:val="006F34C8"/>
    <w:rsid w:val="006F38B4"/>
    <w:rsid w:val="006F3D5C"/>
    <w:rsid w:val="006F567F"/>
    <w:rsid w:val="006F5A65"/>
    <w:rsid w:val="006F6D2D"/>
    <w:rsid w:val="006F791D"/>
    <w:rsid w:val="00703012"/>
    <w:rsid w:val="00703340"/>
    <w:rsid w:val="00703CA4"/>
    <w:rsid w:val="0070433C"/>
    <w:rsid w:val="00705F2A"/>
    <w:rsid w:val="007065B2"/>
    <w:rsid w:val="00706FC5"/>
    <w:rsid w:val="00707126"/>
    <w:rsid w:val="0071030A"/>
    <w:rsid w:val="0071047D"/>
    <w:rsid w:val="0071158A"/>
    <w:rsid w:val="00713D89"/>
    <w:rsid w:val="00714E85"/>
    <w:rsid w:val="007153F6"/>
    <w:rsid w:val="0071570A"/>
    <w:rsid w:val="007172E3"/>
    <w:rsid w:val="00717FBE"/>
    <w:rsid w:val="0072151A"/>
    <w:rsid w:val="007217EF"/>
    <w:rsid w:val="00721D73"/>
    <w:rsid w:val="0072368A"/>
    <w:rsid w:val="00723A67"/>
    <w:rsid w:val="00724529"/>
    <w:rsid w:val="00725A3A"/>
    <w:rsid w:val="00726B98"/>
    <w:rsid w:val="00727762"/>
    <w:rsid w:val="00731921"/>
    <w:rsid w:val="00734840"/>
    <w:rsid w:val="00735C2C"/>
    <w:rsid w:val="007364EE"/>
    <w:rsid w:val="007369C8"/>
    <w:rsid w:val="00740098"/>
    <w:rsid w:val="00740ABF"/>
    <w:rsid w:val="007414A0"/>
    <w:rsid w:val="0074355C"/>
    <w:rsid w:val="007439DE"/>
    <w:rsid w:val="00744345"/>
    <w:rsid w:val="00745178"/>
    <w:rsid w:val="00746015"/>
    <w:rsid w:val="00746551"/>
    <w:rsid w:val="00747884"/>
    <w:rsid w:val="00751C29"/>
    <w:rsid w:val="0075291E"/>
    <w:rsid w:val="007534E6"/>
    <w:rsid w:val="00754A83"/>
    <w:rsid w:val="00754E58"/>
    <w:rsid w:val="00756410"/>
    <w:rsid w:val="00760DD8"/>
    <w:rsid w:val="00764B9D"/>
    <w:rsid w:val="0076564B"/>
    <w:rsid w:val="0076607E"/>
    <w:rsid w:val="007713FE"/>
    <w:rsid w:val="00771DC6"/>
    <w:rsid w:val="0077256D"/>
    <w:rsid w:val="007727C2"/>
    <w:rsid w:val="00772EC2"/>
    <w:rsid w:val="00773935"/>
    <w:rsid w:val="007768CC"/>
    <w:rsid w:val="00776E81"/>
    <w:rsid w:val="00784CD9"/>
    <w:rsid w:val="007857C4"/>
    <w:rsid w:val="00785D53"/>
    <w:rsid w:val="00787467"/>
    <w:rsid w:val="00787684"/>
    <w:rsid w:val="007932EB"/>
    <w:rsid w:val="00793AF2"/>
    <w:rsid w:val="00794059"/>
    <w:rsid w:val="0079416E"/>
    <w:rsid w:val="00795ED2"/>
    <w:rsid w:val="00796458"/>
    <w:rsid w:val="00797669"/>
    <w:rsid w:val="007A067B"/>
    <w:rsid w:val="007A08DB"/>
    <w:rsid w:val="007A2EED"/>
    <w:rsid w:val="007A4651"/>
    <w:rsid w:val="007A5302"/>
    <w:rsid w:val="007A5DC8"/>
    <w:rsid w:val="007A5EEF"/>
    <w:rsid w:val="007A6EF2"/>
    <w:rsid w:val="007A7284"/>
    <w:rsid w:val="007B075F"/>
    <w:rsid w:val="007B18AF"/>
    <w:rsid w:val="007B3DC6"/>
    <w:rsid w:val="007B5998"/>
    <w:rsid w:val="007B5F30"/>
    <w:rsid w:val="007B7FC2"/>
    <w:rsid w:val="007C1E8A"/>
    <w:rsid w:val="007C1F23"/>
    <w:rsid w:val="007C24F5"/>
    <w:rsid w:val="007C6F7D"/>
    <w:rsid w:val="007C6FFF"/>
    <w:rsid w:val="007D1FF4"/>
    <w:rsid w:val="007D2453"/>
    <w:rsid w:val="007D45AA"/>
    <w:rsid w:val="007D7F8A"/>
    <w:rsid w:val="007E012B"/>
    <w:rsid w:val="007E0D71"/>
    <w:rsid w:val="007E349F"/>
    <w:rsid w:val="007E4D98"/>
    <w:rsid w:val="007E4EDA"/>
    <w:rsid w:val="007E6DA5"/>
    <w:rsid w:val="007F05DB"/>
    <w:rsid w:val="007F07DB"/>
    <w:rsid w:val="007F2507"/>
    <w:rsid w:val="007F2ACB"/>
    <w:rsid w:val="007F4232"/>
    <w:rsid w:val="007F57D7"/>
    <w:rsid w:val="007F6371"/>
    <w:rsid w:val="007F6C20"/>
    <w:rsid w:val="007F6D25"/>
    <w:rsid w:val="008006BF"/>
    <w:rsid w:val="008008EE"/>
    <w:rsid w:val="00800B44"/>
    <w:rsid w:val="008017DD"/>
    <w:rsid w:val="0080221F"/>
    <w:rsid w:val="0080324F"/>
    <w:rsid w:val="008036B6"/>
    <w:rsid w:val="00803DE1"/>
    <w:rsid w:val="00803FE4"/>
    <w:rsid w:val="00806006"/>
    <w:rsid w:val="008079E2"/>
    <w:rsid w:val="008105ED"/>
    <w:rsid w:val="00810BCF"/>
    <w:rsid w:val="00811F59"/>
    <w:rsid w:val="00813258"/>
    <w:rsid w:val="00815B82"/>
    <w:rsid w:val="0081606C"/>
    <w:rsid w:val="00817562"/>
    <w:rsid w:val="00820BD0"/>
    <w:rsid w:val="008304AE"/>
    <w:rsid w:val="00831793"/>
    <w:rsid w:val="00832248"/>
    <w:rsid w:val="008327DB"/>
    <w:rsid w:val="00832A8A"/>
    <w:rsid w:val="00836FE6"/>
    <w:rsid w:val="00840F92"/>
    <w:rsid w:val="00841DB4"/>
    <w:rsid w:val="008428E9"/>
    <w:rsid w:val="0084328F"/>
    <w:rsid w:val="00843612"/>
    <w:rsid w:val="008453A3"/>
    <w:rsid w:val="00850111"/>
    <w:rsid w:val="0085120D"/>
    <w:rsid w:val="00851B2B"/>
    <w:rsid w:val="008531BA"/>
    <w:rsid w:val="00853B26"/>
    <w:rsid w:val="00854FC3"/>
    <w:rsid w:val="00855308"/>
    <w:rsid w:val="008561C5"/>
    <w:rsid w:val="00862255"/>
    <w:rsid w:val="00864A81"/>
    <w:rsid w:val="00866D9B"/>
    <w:rsid w:val="00867173"/>
    <w:rsid w:val="00870A02"/>
    <w:rsid w:val="00871E1D"/>
    <w:rsid w:val="008734CB"/>
    <w:rsid w:val="00876014"/>
    <w:rsid w:val="00876C07"/>
    <w:rsid w:val="00876F2D"/>
    <w:rsid w:val="008772ED"/>
    <w:rsid w:val="00880859"/>
    <w:rsid w:val="00881965"/>
    <w:rsid w:val="00882988"/>
    <w:rsid w:val="00882CA1"/>
    <w:rsid w:val="00883546"/>
    <w:rsid w:val="008838EF"/>
    <w:rsid w:val="008851E2"/>
    <w:rsid w:val="00885429"/>
    <w:rsid w:val="00886334"/>
    <w:rsid w:val="0088648B"/>
    <w:rsid w:val="00886BE2"/>
    <w:rsid w:val="0088768E"/>
    <w:rsid w:val="00890BBB"/>
    <w:rsid w:val="00891997"/>
    <w:rsid w:val="0089364A"/>
    <w:rsid w:val="00893BDC"/>
    <w:rsid w:val="00893EB8"/>
    <w:rsid w:val="0089468D"/>
    <w:rsid w:val="0089588C"/>
    <w:rsid w:val="0089591A"/>
    <w:rsid w:val="008A0574"/>
    <w:rsid w:val="008A4E90"/>
    <w:rsid w:val="008A541F"/>
    <w:rsid w:val="008A6954"/>
    <w:rsid w:val="008B032F"/>
    <w:rsid w:val="008B063A"/>
    <w:rsid w:val="008B1CFB"/>
    <w:rsid w:val="008B3DA8"/>
    <w:rsid w:val="008B3FAB"/>
    <w:rsid w:val="008B4EA2"/>
    <w:rsid w:val="008B796F"/>
    <w:rsid w:val="008B7DF0"/>
    <w:rsid w:val="008C062C"/>
    <w:rsid w:val="008C12F1"/>
    <w:rsid w:val="008C26C6"/>
    <w:rsid w:val="008C3AAA"/>
    <w:rsid w:val="008C3E94"/>
    <w:rsid w:val="008C6CEC"/>
    <w:rsid w:val="008D07DD"/>
    <w:rsid w:val="008D13FD"/>
    <w:rsid w:val="008D2A23"/>
    <w:rsid w:val="008D3060"/>
    <w:rsid w:val="008D3975"/>
    <w:rsid w:val="008D5C3F"/>
    <w:rsid w:val="008D5C86"/>
    <w:rsid w:val="008E04EB"/>
    <w:rsid w:val="008F1CC6"/>
    <w:rsid w:val="008F3D49"/>
    <w:rsid w:val="008F4CB6"/>
    <w:rsid w:val="008F5030"/>
    <w:rsid w:val="008F6549"/>
    <w:rsid w:val="008F71EE"/>
    <w:rsid w:val="008F729C"/>
    <w:rsid w:val="008F7720"/>
    <w:rsid w:val="00901508"/>
    <w:rsid w:val="0090255D"/>
    <w:rsid w:val="00902EFC"/>
    <w:rsid w:val="00904004"/>
    <w:rsid w:val="00904382"/>
    <w:rsid w:val="009060EC"/>
    <w:rsid w:val="00906821"/>
    <w:rsid w:val="00906BD6"/>
    <w:rsid w:val="009101A2"/>
    <w:rsid w:val="009102AD"/>
    <w:rsid w:val="00910B86"/>
    <w:rsid w:val="00911AFF"/>
    <w:rsid w:val="00912310"/>
    <w:rsid w:val="00912965"/>
    <w:rsid w:val="009134B8"/>
    <w:rsid w:val="009137F8"/>
    <w:rsid w:val="00913AF5"/>
    <w:rsid w:val="009150A4"/>
    <w:rsid w:val="009154C1"/>
    <w:rsid w:val="009164A7"/>
    <w:rsid w:val="0091730B"/>
    <w:rsid w:val="009177C8"/>
    <w:rsid w:val="00917F11"/>
    <w:rsid w:val="00921EC1"/>
    <w:rsid w:val="00923C90"/>
    <w:rsid w:val="00924522"/>
    <w:rsid w:val="00925F48"/>
    <w:rsid w:val="009270D7"/>
    <w:rsid w:val="0093055A"/>
    <w:rsid w:val="00930C12"/>
    <w:rsid w:val="00932BC3"/>
    <w:rsid w:val="00933476"/>
    <w:rsid w:val="00934A8F"/>
    <w:rsid w:val="00936810"/>
    <w:rsid w:val="00936BD8"/>
    <w:rsid w:val="009413A8"/>
    <w:rsid w:val="00941C4A"/>
    <w:rsid w:val="0094222F"/>
    <w:rsid w:val="009433D5"/>
    <w:rsid w:val="00943A41"/>
    <w:rsid w:val="00943C35"/>
    <w:rsid w:val="00944B2E"/>
    <w:rsid w:val="00945137"/>
    <w:rsid w:val="00946231"/>
    <w:rsid w:val="00947623"/>
    <w:rsid w:val="0095517D"/>
    <w:rsid w:val="00956046"/>
    <w:rsid w:val="0095641F"/>
    <w:rsid w:val="009568F5"/>
    <w:rsid w:val="009569B2"/>
    <w:rsid w:val="009577DC"/>
    <w:rsid w:val="00960387"/>
    <w:rsid w:val="009623DB"/>
    <w:rsid w:val="00962E45"/>
    <w:rsid w:val="00963DBD"/>
    <w:rsid w:val="00970E8A"/>
    <w:rsid w:val="009720BC"/>
    <w:rsid w:val="0097408E"/>
    <w:rsid w:val="00974560"/>
    <w:rsid w:val="00975F0F"/>
    <w:rsid w:val="00976384"/>
    <w:rsid w:val="009766F1"/>
    <w:rsid w:val="0097763B"/>
    <w:rsid w:val="0098086F"/>
    <w:rsid w:val="009824FE"/>
    <w:rsid w:val="00983318"/>
    <w:rsid w:val="00984369"/>
    <w:rsid w:val="00990438"/>
    <w:rsid w:val="009907F7"/>
    <w:rsid w:val="00990B33"/>
    <w:rsid w:val="00991214"/>
    <w:rsid w:val="00991B42"/>
    <w:rsid w:val="00992E59"/>
    <w:rsid w:val="00994DD8"/>
    <w:rsid w:val="0099527F"/>
    <w:rsid w:val="009A093F"/>
    <w:rsid w:val="009A0B17"/>
    <w:rsid w:val="009A2215"/>
    <w:rsid w:val="009A4C07"/>
    <w:rsid w:val="009A7775"/>
    <w:rsid w:val="009B05F0"/>
    <w:rsid w:val="009B0C6D"/>
    <w:rsid w:val="009B1624"/>
    <w:rsid w:val="009B380C"/>
    <w:rsid w:val="009B4AF3"/>
    <w:rsid w:val="009B57A6"/>
    <w:rsid w:val="009B5EF8"/>
    <w:rsid w:val="009C085F"/>
    <w:rsid w:val="009C69F5"/>
    <w:rsid w:val="009D0ABC"/>
    <w:rsid w:val="009D1536"/>
    <w:rsid w:val="009D2CC1"/>
    <w:rsid w:val="009D3449"/>
    <w:rsid w:val="009D6695"/>
    <w:rsid w:val="009D72DA"/>
    <w:rsid w:val="009D793B"/>
    <w:rsid w:val="009D7BDE"/>
    <w:rsid w:val="009D7FCF"/>
    <w:rsid w:val="009E0366"/>
    <w:rsid w:val="009E1753"/>
    <w:rsid w:val="009E26DC"/>
    <w:rsid w:val="009E6210"/>
    <w:rsid w:val="009F191E"/>
    <w:rsid w:val="009F1967"/>
    <w:rsid w:val="009F1DD1"/>
    <w:rsid w:val="009F26E6"/>
    <w:rsid w:val="009F3C1F"/>
    <w:rsid w:val="009F6554"/>
    <w:rsid w:val="009F6842"/>
    <w:rsid w:val="00A018C9"/>
    <w:rsid w:val="00A01BFA"/>
    <w:rsid w:val="00A02CAB"/>
    <w:rsid w:val="00A040CA"/>
    <w:rsid w:val="00A06C74"/>
    <w:rsid w:val="00A076DD"/>
    <w:rsid w:val="00A07ACE"/>
    <w:rsid w:val="00A10D38"/>
    <w:rsid w:val="00A10D8A"/>
    <w:rsid w:val="00A11A0B"/>
    <w:rsid w:val="00A11EFC"/>
    <w:rsid w:val="00A12F94"/>
    <w:rsid w:val="00A15466"/>
    <w:rsid w:val="00A161C6"/>
    <w:rsid w:val="00A16483"/>
    <w:rsid w:val="00A20AE5"/>
    <w:rsid w:val="00A20F4A"/>
    <w:rsid w:val="00A22160"/>
    <w:rsid w:val="00A228FA"/>
    <w:rsid w:val="00A23191"/>
    <w:rsid w:val="00A234AD"/>
    <w:rsid w:val="00A25285"/>
    <w:rsid w:val="00A263BA"/>
    <w:rsid w:val="00A26F9A"/>
    <w:rsid w:val="00A30956"/>
    <w:rsid w:val="00A309D7"/>
    <w:rsid w:val="00A30BC6"/>
    <w:rsid w:val="00A32495"/>
    <w:rsid w:val="00A331E4"/>
    <w:rsid w:val="00A33203"/>
    <w:rsid w:val="00A34C1B"/>
    <w:rsid w:val="00A3564F"/>
    <w:rsid w:val="00A359A6"/>
    <w:rsid w:val="00A423DD"/>
    <w:rsid w:val="00A46475"/>
    <w:rsid w:val="00A46D4F"/>
    <w:rsid w:val="00A46F9C"/>
    <w:rsid w:val="00A47306"/>
    <w:rsid w:val="00A4750F"/>
    <w:rsid w:val="00A47866"/>
    <w:rsid w:val="00A521C5"/>
    <w:rsid w:val="00A522BC"/>
    <w:rsid w:val="00A52619"/>
    <w:rsid w:val="00A54302"/>
    <w:rsid w:val="00A54EA6"/>
    <w:rsid w:val="00A557A0"/>
    <w:rsid w:val="00A578EF"/>
    <w:rsid w:val="00A57B5C"/>
    <w:rsid w:val="00A60CDD"/>
    <w:rsid w:val="00A61105"/>
    <w:rsid w:val="00A61235"/>
    <w:rsid w:val="00A61483"/>
    <w:rsid w:val="00A62AE7"/>
    <w:rsid w:val="00A63549"/>
    <w:rsid w:val="00A639A5"/>
    <w:rsid w:val="00A640DE"/>
    <w:rsid w:val="00A6494C"/>
    <w:rsid w:val="00A677E3"/>
    <w:rsid w:val="00A67FB1"/>
    <w:rsid w:val="00A72658"/>
    <w:rsid w:val="00A72A72"/>
    <w:rsid w:val="00A7326B"/>
    <w:rsid w:val="00A736F8"/>
    <w:rsid w:val="00A7472B"/>
    <w:rsid w:val="00A765FD"/>
    <w:rsid w:val="00A76F08"/>
    <w:rsid w:val="00A77188"/>
    <w:rsid w:val="00A77EB0"/>
    <w:rsid w:val="00A822A4"/>
    <w:rsid w:val="00A832E7"/>
    <w:rsid w:val="00A83F92"/>
    <w:rsid w:val="00A84002"/>
    <w:rsid w:val="00A8497B"/>
    <w:rsid w:val="00A8577F"/>
    <w:rsid w:val="00A90585"/>
    <w:rsid w:val="00A912F4"/>
    <w:rsid w:val="00A92C06"/>
    <w:rsid w:val="00A933EC"/>
    <w:rsid w:val="00A95398"/>
    <w:rsid w:val="00A96609"/>
    <w:rsid w:val="00AA0531"/>
    <w:rsid w:val="00AA30A7"/>
    <w:rsid w:val="00AA44F8"/>
    <w:rsid w:val="00AA4CAC"/>
    <w:rsid w:val="00AA73AD"/>
    <w:rsid w:val="00AB13A1"/>
    <w:rsid w:val="00AB1FDA"/>
    <w:rsid w:val="00AB29AE"/>
    <w:rsid w:val="00AB3117"/>
    <w:rsid w:val="00AB32CD"/>
    <w:rsid w:val="00AB390D"/>
    <w:rsid w:val="00AB6204"/>
    <w:rsid w:val="00AB6CF1"/>
    <w:rsid w:val="00AB7172"/>
    <w:rsid w:val="00AC0BB1"/>
    <w:rsid w:val="00AC216A"/>
    <w:rsid w:val="00AC399E"/>
    <w:rsid w:val="00AC4972"/>
    <w:rsid w:val="00AC4D6C"/>
    <w:rsid w:val="00AC57E6"/>
    <w:rsid w:val="00AC5D34"/>
    <w:rsid w:val="00AD1508"/>
    <w:rsid w:val="00AD29DE"/>
    <w:rsid w:val="00AD3CFB"/>
    <w:rsid w:val="00AD45CE"/>
    <w:rsid w:val="00AD4A39"/>
    <w:rsid w:val="00AD581B"/>
    <w:rsid w:val="00AD60FE"/>
    <w:rsid w:val="00AE0FDA"/>
    <w:rsid w:val="00AE13D9"/>
    <w:rsid w:val="00AE25B7"/>
    <w:rsid w:val="00AE284E"/>
    <w:rsid w:val="00AE2993"/>
    <w:rsid w:val="00AE2B1A"/>
    <w:rsid w:val="00AE3BB0"/>
    <w:rsid w:val="00AE4011"/>
    <w:rsid w:val="00AF003D"/>
    <w:rsid w:val="00AF16BF"/>
    <w:rsid w:val="00AF1D45"/>
    <w:rsid w:val="00AF28DF"/>
    <w:rsid w:val="00AF2F44"/>
    <w:rsid w:val="00AF45F0"/>
    <w:rsid w:val="00AF57B7"/>
    <w:rsid w:val="00AF5A68"/>
    <w:rsid w:val="00AF7D94"/>
    <w:rsid w:val="00B00AC8"/>
    <w:rsid w:val="00B01CB4"/>
    <w:rsid w:val="00B03ECF"/>
    <w:rsid w:val="00B05645"/>
    <w:rsid w:val="00B05E89"/>
    <w:rsid w:val="00B06B25"/>
    <w:rsid w:val="00B10769"/>
    <w:rsid w:val="00B11AF1"/>
    <w:rsid w:val="00B13F65"/>
    <w:rsid w:val="00B14E73"/>
    <w:rsid w:val="00B1518E"/>
    <w:rsid w:val="00B15190"/>
    <w:rsid w:val="00B153A3"/>
    <w:rsid w:val="00B17233"/>
    <w:rsid w:val="00B17457"/>
    <w:rsid w:val="00B176F2"/>
    <w:rsid w:val="00B203B9"/>
    <w:rsid w:val="00B21A6E"/>
    <w:rsid w:val="00B22AEE"/>
    <w:rsid w:val="00B2493D"/>
    <w:rsid w:val="00B277B5"/>
    <w:rsid w:val="00B30ACF"/>
    <w:rsid w:val="00B31363"/>
    <w:rsid w:val="00B315B0"/>
    <w:rsid w:val="00B325F2"/>
    <w:rsid w:val="00B33046"/>
    <w:rsid w:val="00B33938"/>
    <w:rsid w:val="00B35FC3"/>
    <w:rsid w:val="00B37EBD"/>
    <w:rsid w:val="00B41A73"/>
    <w:rsid w:val="00B42C95"/>
    <w:rsid w:val="00B42D5C"/>
    <w:rsid w:val="00B44ADA"/>
    <w:rsid w:val="00B45B10"/>
    <w:rsid w:val="00B466F9"/>
    <w:rsid w:val="00B46BE1"/>
    <w:rsid w:val="00B4709E"/>
    <w:rsid w:val="00B47367"/>
    <w:rsid w:val="00B55282"/>
    <w:rsid w:val="00B55C5A"/>
    <w:rsid w:val="00B56316"/>
    <w:rsid w:val="00B56A7D"/>
    <w:rsid w:val="00B56AAA"/>
    <w:rsid w:val="00B56C3B"/>
    <w:rsid w:val="00B57861"/>
    <w:rsid w:val="00B6379C"/>
    <w:rsid w:val="00B65667"/>
    <w:rsid w:val="00B65AA0"/>
    <w:rsid w:val="00B71573"/>
    <w:rsid w:val="00B71C2C"/>
    <w:rsid w:val="00B726FE"/>
    <w:rsid w:val="00B7377C"/>
    <w:rsid w:val="00B74A4F"/>
    <w:rsid w:val="00B75BCE"/>
    <w:rsid w:val="00B75E0B"/>
    <w:rsid w:val="00B76432"/>
    <w:rsid w:val="00B77F35"/>
    <w:rsid w:val="00B8008B"/>
    <w:rsid w:val="00B80296"/>
    <w:rsid w:val="00B80D32"/>
    <w:rsid w:val="00B8164A"/>
    <w:rsid w:val="00B81F07"/>
    <w:rsid w:val="00B83076"/>
    <w:rsid w:val="00B856E9"/>
    <w:rsid w:val="00B85C57"/>
    <w:rsid w:val="00B864CB"/>
    <w:rsid w:val="00B86FBC"/>
    <w:rsid w:val="00B902BF"/>
    <w:rsid w:val="00B90E97"/>
    <w:rsid w:val="00B9170D"/>
    <w:rsid w:val="00B91ED2"/>
    <w:rsid w:val="00B920CF"/>
    <w:rsid w:val="00B92F8F"/>
    <w:rsid w:val="00B94434"/>
    <w:rsid w:val="00B965A1"/>
    <w:rsid w:val="00B96DF7"/>
    <w:rsid w:val="00B971F4"/>
    <w:rsid w:val="00B973C0"/>
    <w:rsid w:val="00B977A9"/>
    <w:rsid w:val="00B97BD1"/>
    <w:rsid w:val="00BA1415"/>
    <w:rsid w:val="00BA184B"/>
    <w:rsid w:val="00BA2EB8"/>
    <w:rsid w:val="00BA448A"/>
    <w:rsid w:val="00BA5876"/>
    <w:rsid w:val="00BA6454"/>
    <w:rsid w:val="00BB3505"/>
    <w:rsid w:val="00BB3A3D"/>
    <w:rsid w:val="00BB3AA4"/>
    <w:rsid w:val="00BB3FAD"/>
    <w:rsid w:val="00BB49ED"/>
    <w:rsid w:val="00BB4F8A"/>
    <w:rsid w:val="00BB709F"/>
    <w:rsid w:val="00BC1C6C"/>
    <w:rsid w:val="00BC3DA4"/>
    <w:rsid w:val="00BC52B2"/>
    <w:rsid w:val="00BC58C7"/>
    <w:rsid w:val="00BC6219"/>
    <w:rsid w:val="00BC6DFE"/>
    <w:rsid w:val="00BC7955"/>
    <w:rsid w:val="00BD11AC"/>
    <w:rsid w:val="00BD29E1"/>
    <w:rsid w:val="00BD2B29"/>
    <w:rsid w:val="00BD40A8"/>
    <w:rsid w:val="00BD4300"/>
    <w:rsid w:val="00BE03EA"/>
    <w:rsid w:val="00BE1B6E"/>
    <w:rsid w:val="00BE1FC5"/>
    <w:rsid w:val="00BF22D5"/>
    <w:rsid w:val="00BF6BA5"/>
    <w:rsid w:val="00BF7CF9"/>
    <w:rsid w:val="00C001BB"/>
    <w:rsid w:val="00C011DB"/>
    <w:rsid w:val="00C01903"/>
    <w:rsid w:val="00C027BE"/>
    <w:rsid w:val="00C05823"/>
    <w:rsid w:val="00C1026E"/>
    <w:rsid w:val="00C12DB3"/>
    <w:rsid w:val="00C13FBA"/>
    <w:rsid w:val="00C14E75"/>
    <w:rsid w:val="00C209CB"/>
    <w:rsid w:val="00C20A92"/>
    <w:rsid w:val="00C20C13"/>
    <w:rsid w:val="00C22802"/>
    <w:rsid w:val="00C24563"/>
    <w:rsid w:val="00C2480E"/>
    <w:rsid w:val="00C24815"/>
    <w:rsid w:val="00C248FA"/>
    <w:rsid w:val="00C2604B"/>
    <w:rsid w:val="00C27BED"/>
    <w:rsid w:val="00C338E3"/>
    <w:rsid w:val="00C34161"/>
    <w:rsid w:val="00C3591D"/>
    <w:rsid w:val="00C368CE"/>
    <w:rsid w:val="00C375B5"/>
    <w:rsid w:val="00C41CC2"/>
    <w:rsid w:val="00C44EB3"/>
    <w:rsid w:val="00C50176"/>
    <w:rsid w:val="00C50CE4"/>
    <w:rsid w:val="00C52408"/>
    <w:rsid w:val="00C52BB0"/>
    <w:rsid w:val="00C5316D"/>
    <w:rsid w:val="00C53D1A"/>
    <w:rsid w:val="00C5512A"/>
    <w:rsid w:val="00C55264"/>
    <w:rsid w:val="00C55AD4"/>
    <w:rsid w:val="00C55FF3"/>
    <w:rsid w:val="00C569BF"/>
    <w:rsid w:val="00C630D9"/>
    <w:rsid w:val="00C630E3"/>
    <w:rsid w:val="00C63573"/>
    <w:rsid w:val="00C63F95"/>
    <w:rsid w:val="00C65E2D"/>
    <w:rsid w:val="00C66B03"/>
    <w:rsid w:val="00C70970"/>
    <w:rsid w:val="00C720E6"/>
    <w:rsid w:val="00C74C74"/>
    <w:rsid w:val="00C763E5"/>
    <w:rsid w:val="00C77C36"/>
    <w:rsid w:val="00C83413"/>
    <w:rsid w:val="00C87090"/>
    <w:rsid w:val="00C87624"/>
    <w:rsid w:val="00C92449"/>
    <w:rsid w:val="00C92CDF"/>
    <w:rsid w:val="00C93291"/>
    <w:rsid w:val="00C94683"/>
    <w:rsid w:val="00C94C4B"/>
    <w:rsid w:val="00C95A8F"/>
    <w:rsid w:val="00C95FDA"/>
    <w:rsid w:val="00C972FD"/>
    <w:rsid w:val="00C9735A"/>
    <w:rsid w:val="00C9741D"/>
    <w:rsid w:val="00C97AC7"/>
    <w:rsid w:val="00CA0CA1"/>
    <w:rsid w:val="00CA2F27"/>
    <w:rsid w:val="00CA41A9"/>
    <w:rsid w:val="00CA46A8"/>
    <w:rsid w:val="00CA4B4D"/>
    <w:rsid w:val="00CA57DC"/>
    <w:rsid w:val="00CA785D"/>
    <w:rsid w:val="00CB1385"/>
    <w:rsid w:val="00CB1CD1"/>
    <w:rsid w:val="00CB2B68"/>
    <w:rsid w:val="00CB3463"/>
    <w:rsid w:val="00CB545E"/>
    <w:rsid w:val="00CB5853"/>
    <w:rsid w:val="00CC331C"/>
    <w:rsid w:val="00CC3A52"/>
    <w:rsid w:val="00CC41B5"/>
    <w:rsid w:val="00CC54DC"/>
    <w:rsid w:val="00CC56E9"/>
    <w:rsid w:val="00CC5CF0"/>
    <w:rsid w:val="00CC6DFC"/>
    <w:rsid w:val="00CC71AA"/>
    <w:rsid w:val="00CD05BA"/>
    <w:rsid w:val="00CD2B38"/>
    <w:rsid w:val="00CD5A4C"/>
    <w:rsid w:val="00CD688E"/>
    <w:rsid w:val="00CD6E02"/>
    <w:rsid w:val="00CE3DE6"/>
    <w:rsid w:val="00CE4E9B"/>
    <w:rsid w:val="00CE59E2"/>
    <w:rsid w:val="00CE5F85"/>
    <w:rsid w:val="00CE67E7"/>
    <w:rsid w:val="00CE6DB3"/>
    <w:rsid w:val="00CF026C"/>
    <w:rsid w:val="00CF0D7C"/>
    <w:rsid w:val="00CF0E11"/>
    <w:rsid w:val="00CF17E1"/>
    <w:rsid w:val="00CF3DF3"/>
    <w:rsid w:val="00CF4252"/>
    <w:rsid w:val="00CF56DE"/>
    <w:rsid w:val="00CF778D"/>
    <w:rsid w:val="00D00E03"/>
    <w:rsid w:val="00D011CF"/>
    <w:rsid w:val="00D01A13"/>
    <w:rsid w:val="00D0302C"/>
    <w:rsid w:val="00D03776"/>
    <w:rsid w:val="00D04955"/>
    <w:rsid w:val="00D055B3"/>
    <w:rsid w:val="00D134DC"/>
    <w:rsid w:val="00D13F1E"/>
    <w:rsid w:val="00D14AC8"/>
    <w:rsid w:val="00D16A33"/>
    <w:rsid w:val="00D20AD0"/>
    <w:rsid w:val="00D243D6"/>
    <w:rsid w:val="00D24CA5"/>
    <w:rsid w:val="00D25931"/>
    <w:rsid w:val="00D2597F"/>
    <w:rsid w:val="00D27C91"/>
    <w:rsid w:val="00D31557"/>
    <w:rsid w:val="00D32251"/>
    <w:rsid w:val="00D33B5B"/>
    <w:rsid w:val="00D34418"/>
    <w:rsid w:val="00D35FAA"/>
    <w:rsid w:val="00D41AA4"/>
    <w:rsid w:val="00D420DC"/>
    <w:rsid w:val="00D42424"/>
    <w:rsid w:val="00D43C97"/>
    <w:rsid w:val="00D441E6"/>
    <w:rsid w:val="00D441EA"/>
    <w:rsid w:val="00D453FB"/>
    <w:rsid w:val="00D45E29"/>
    <w:rsid w:val="00D47B3A"/>
    <w:rsid w:val="00D51486"/>
    <w:rsid w:val="00D516BF"/>
    <w:rsid w:val="00D5273A"/>
    <w:rsid w:val="00D52C65"/>
    <w:rsid w:val="00D52CC1"/>
    <w:rsid w:val="00D55778"/>
    <w:rsid w:val="00D567D9"/>
    <w:rsid w:val="00D570D7"/>
    <w:rsid w:val="00D57BC2"/>
    <w:rsid w:val="00D60353"/>
    <w:rsid w:val="00D60382"/>
    <w:rsid w:val="00D6083D"/>
    <w:rsid w:val="00D60FD0"/>
    <w:rsid w:val="00D61BB1"/>
    <w:rsid w:val="00D62EAE"/>
    <w:rsid w:val="00D633AD"/>
    <w:rsid w:val="00D63F91"/>
    <w:rsid w:val="00D6744C"/>
    <w:rsid w:val="00D7701A"/>
    <w:rsid w:val="00D82708"/>
    <w:rsid w:val="00D834AC"/>
    <w:rsid w:val="00D84186"/>
    <w:rsid w:val="00D8430C"/>
    <w:rsid w:val="00D844D4"/>
    <w:rsid w:val="00D84C6F"/>
    <w:rsid w:val="00D84F7F"/>
    <w:rsid w:val="00D8568A"/>
    <w:rsid w:val="00D859EA"/>
    <w:rsid w:val="00D85B52"/>
    <w:rsid w:val="00D86E95"/>
    <w:rsid w:val="00D87190"/>
    <w:rsid w:val="00D8724D"/>
    <w:rsid w:val="00D875C3"/>
    <w:rsid w:val="00D902B4"/>
    <w:rsid w:val="00D90DA9"/>
    <w:rsid w:val="00D911C8"/>
    <w:rsid w:val="00D91766"/>
    <w:rsid w:val="00D94C1E"/>
    <w:rsid w:val="00D95C46"/>
    <w:rsid w:val="00D95CEF"/>
    <w:rsid w:val="00D96F38"/>
    <w:rsid w:val="00D97A4D"/>
    <w:rsid w:val="00DA1A18"/>
    <w:rsid w:val="00DA43C7"/>
    <w:rsid w:val="00DA554E"/>
    <w:rsid w:val="00DA67DE"/>
    <w:rsid w:val="00DA7425"/>
    <w:rsid w:val="00DB0E39"/>
    <w:rsid w:val="00DB12EC"/>
    <w:rsid w:val="00DB1CD1"/>
    <w:rsid w:val="00DB22F0"/>
    <w:rsid w:val="00DB2361"/>
    <w:rsid w:val="00DB31D4"/>
    <w:rsid w:val="00DB416C"/>
    <w:rsid w:val="00DB5350"/>
    <w:rsid w:val="00DB6613"/>
    <w:rsid w:val="00DB6BC6"/>
    <w:rsid w:val="00DC002B"/>
    <w:rsid w:val="00DC1411"/>
    <w:rsid w:val="00DC1AA3"/>
    <w:rsid w:val="00DC3AD6"/>
    <w:rsid w:val="00DC63B8"/>
    <w:rsid w:val="00DD03E4"/>
    <w:rsid w:val="00DD0A7A"/>
    <w:rsid w:val="00DD187E"/>
    <w:rsid w:val="00DD1BE4"/>
    <w:rsid w:val="00DD341B"/>
    <w:rsid w:val="00DD4D8D"/>
    <w:rsid w:val="00DD5A62"/>
    <w:rsid w:val="00DD5D04"/>
    <w:rsid w:val="00DE0F31"/>
    <w:rsid w:val="00DE2734"/>
    <w:rsid w:val="00DE3429"/>
    <w:rsid w:val="00DE428E"/>
    <w:rsid w:val="00DE437C"/>
    <w:rsid w:val="00DE4487"/>
    <w:rsid w:val="00DE47B7"/>
    <w:rsid w:val="00DE4A37"/>
    <w:rsid w:val="00DE5101"/>
    <w:rsid w:val="00DE54E4"/>
    <w:rsid w:val="00DE648D"/>
    <w:rsid w:val="00DE6B47"/>
    <w:rsid w:val="00DE6FC8"/>
    <w:rsid w:val="00DE7FCB"/>
    <w:rsid w:val="00DF2609"/>
    <w:rsid w:val="00DF2B5E"/>
    <w:rsid w:val="00DF3D84"/>
    <w:rsid w:val="00DF4ED1"/>
    <w:rsid w:val="00DF5F09"/>
    <w:rsid w:val="00DF616A"/>
    <w:rsid w:val="00E0044B"/>
    <w:rsid w:val="00E0500E"/>
    <w:rsid w:val="00E101B4"/>
    <w:rsid w:val="00E10F7E"/>
    <w:rsid w:val="00E11530"/>
    <w:rsid w:val="00E11925"/>
    <w:rsid w:val="00E126A8"/>
    <w:rsid w:val="00E13939"/>
    <w:rsid w:val="00E17733"/>
    <w:rsid w:val="00E2037D"/>
    <w:rsid w:val="00E2396B"/>
    <w:rsid w:val="00E268A2"/>
    <w:rsid w:val="00E26C85"/>
    <w:rsid w:val="00E27891"/>
    <w:rsid w:val="00E33315"/>
    <w:rsid w:val="00E339E7"/>
    <w:rsid w:val="00E33BFD"/>
    <w:rsid w:val="00E35A95"/>
    <w:rsid w:val="00E36F3D"/>
    <w:rsid w:val="00E41FFF"/>
    <w:rsid w:val="00E42311"/>
    <w:rsid w:val="00E45694"/>
    <w:rsid w:val="00E45EE9"/>
    <w:rsid w:val="00E50198"/>
    <w:rsid w:val="00E50557"/>
    <w:rsid w:val="00E51060"/>
    <w:rsid w:val="00E51C1A"/>
    <w:rsid w:val="00E51ED0"/>
    <w:rsid w:val="00E52051"/>
    <w:rsid w:val="00E5218B"/>
    <w:rsid w:val="00E52A26"/>
    <w:rsid w:val="00E5323B"/>
    <w:rsid w:val="00E53AAD"/>
    <w:rsid w:val="00E53E47"/>
    <w:rsid w:val="00E53F23"/>
    <w:rsid w:val="00E5539D"/>
    <w:rsid w:val="00E555F3"/>
    <w:rsid w:val="00E557B5"/>
    <w:rsid w:val="00E55FD2"/>
    <w:rsid w:val="00E60BB4"/>
    <w:rsid w:val="00E6258D"/>
    <w:rsid w:val="00E62B95"/>
    <w:rsid w:val="00E63465"/>
    <w:rsid w:val="00E638D2"/>
    <w:rsid w:val="00E7037D"/>
    <w:rsid w:val="00E7121E"/>
    <w:rsid w:val="00E7180E"/>
    <w:rsid w:val="00E71849"/>
    <w:rsid w:val="00E71B29"/>
    <w:rsid w:val="00E73335"/>
    <w:rsid w:val="00E73B25"/>
    <w:rsid w:val="00E73BDE"/>
    <w:rsid w:val="00E74859"/>
    <w:rsid w:val="00E759EA"/>
    <w:rsid w:val="00E77088"/>
    <w:rsid w:val="00E77850"/>
    <w:rsid w:val="00E80427"/>
    <w:rsid w:val="00E80D9F"/>
    <w:rsid w:val="00E8105E"/>
    <w:rsid w:val="00E82046"/>
    <w:rsid w:val="00E8370C"/>
    <w:rsid w:val="00E839A3"/>
    <w:rsid w:val="00E84A3A"/>
    <w:rsid w:val="00E84BEB"/>
    <w:rsid w:val="00E858F2"/>
    <w:rsid w:val="00E85BC3"/>
    <w:rsid w:val="00E85F79"/>
    <w:rsid w:val="00E90AD3"/>
    <w:rsid w:val="00E90F39"/>
    <w:rsid w:val="00E91E2B"/>
    <w:rsid w:val="00E92528"/>
    <w:rsid w:val="00E94415"/>
    <w:rsid w:val="00E94FED"/>
    <w:rsid w:val="00E9519D"/>
    <w:rsid w:val="00E96BBD"/>
    <w:rsid w:val="00E97B23"/>
    <w:rsid w:val="00EA206F"/>
    <w:rsid w:val="00EA32BD"/>
    <w:rsid w:val="00EA4DB6"/>
    <w:rsid w:val="00EA4FFE"/>
    <w:rsid w:val="00EA61EB"/>
    <w:rsid w:val="00EA7966"/>
    <w:rsid w:val="00EB0881"/>
    <w:rsid w:val="00EB4A9C"/>
    <w:rsid w:val="00EB5ED8"/>
    <w:rsid w:val="00EB7E37"/>
    <w:rsid w:val="00EC1051"/>
    <w:rsid w:val="00EC11AC"/>
    <w:rsid w:val="00EC1C90"/>
    <w:rsid w:val="00EC2C84"/>
    <w:rsid w:val="00EC35A2"/>
    <w:rsid w:val="00EC55BF"/>
    <w:rsid w:val="00EC6003"/>
    <w:rsid w:val="00EC65AE"/>
    <w:rsid w:val="00ED00EC"/>
    <w:rsid w:val="00ED0A90"/>
    <w:rsid w:val="00ED13D4"/>
    <w:rsid w:val="00ED1827"/>
    <w:rsid w:val="00EE0449"/>
    <w:rsid w:val="00EE189B"/>
    <w:rsid w:val="00EE223F"/>
    <w:rsid w:val="00EE474F"/>
    <w:rsid w:val="00EE7B65"/>
    <w:rsid w:val="00EE7BDB"/>
    <w:rsid w:val="00EF0CC0"/>
    <w:rsid w:val="00EF1B35"/>
    <w:rsid w:val="00EF1DA8"/>
    <w:rsid w:val="00EF20C9"/>
    <w:rsid w:val="00EF2734"/>
    <w:rsid w:val="00EF355E"/>
    <w:rsid w:val="00EF41FC"/>
    <w:rsid w:val="00EF5F2B"/>
    <w:rsid w:val="00F00948"/>
    <w:rsid w:val="00F02DC2"/>
    <w:rsid w:val="00F039A3"/>
    <w:rsid w:val="00F07E9E"/>
    <w:rsid w:val="00F125F0"/>
    <w:rsid w:val="00F132B0"/>
    <w:rsid w:val="00F133EF"/>
    <w:rsid w:val="00F1390E"/>
    <w:rsid w:val="00F1468D"/>
    <w:rsid w:val="00F14880"/>
    <w:rsid w:val="00F154A4"/>
    <w:rsid w:val="00F17F28"/>
    <w:rsid w:val="00F20F25"/>
    <w:rsid w:val="00F22416"/>
    <w:rsid w:val="00F24107"/>
    <w:rsid w:val="00F26769"/>
    <w:rsid w:val="00F30108"/>
    <w:rsid w:val="00F302C5"/>
    <w:rsid w:val="00F30982"/>
    <w:rsid w:val="00F30C53"/>
    <w:rsid w:val="00F31B34"/>
    <w:rsid w:val="00F33FC0"/>
    <w:rsid w:val="00F41E84"/>
    <w:rsid w:val="00F42684"/>
    <w:rsid w:val="00F43543"/>
    <w:rsid w:val="00F436A8"/>
    <w:rsid w:val="00F43A17"/>
    <w:rsid w:val="00F443B5"/>
    <w:rsid w:val="00F4470E"/>
    <w:rsid w:val="00F44B2A"/>
    <w:rsid w:val="00F4618F"/>
    <w:rsid w:val="00F46495"/>
    <w:rsid w:val="00F5446B"/>
    <w:rsid w:val="00F570F6"/>
    <w:rsid w:val="00F57769"/>
    <w:rsid w:val="00F57ACD"/>
    <w:rsid w:val="00F604BB"/>
    <w:rsid w:val="00F619CC"/>
    <w:rsid w:val="00F6404C"/>
    <w:rsid w:val="00F64ED6"/>
    <w:rsid w:val="00F67257"/>
    <w:rsid w:val="00F6753A"/>
    <w:rsid w:val="00F71BF4"/>
    <w:rsid w:val="00F71C20"/>
    <w:rsid w:val="00F7373A"/>
    <w:rsid w:val="00F73AE0"/>
    <w:rsid w:val="00F74584"/>
    <w:rsid w:val="00F7570D"/>
    <w:rsid w:val="00F7626A"/>
    <w:rsid w:val="00F775D6"/>
    <w:rsid w:val="00F90648"/>
    <w:rsid w:val="00F90CD7"/>
    <w:rsid w:val="00F91084"/>
    <w:rsid w:val="00F931F8"/>
    <w:rsid w:val="00F93709"/>
    <w:rsid w:val="00F93E71"/>
    <w:rsid w:val="00F963C5"/>
    <w:rsid w:val="00F977C5"/>
    <w:rsid w:val="00FA0905"/>
    <w:rsid w:val="00FA32EB"/>
    <w:rsid w:val="00FA35CD"/>
    <w:rsid w:val="00FA3CEB"/>
    <w:rsid w:val="00FA3F19"/>
    <w:rsid w:val="00FA3FF6"/>
    <w:rsid w:val="00FA587C"/>
    <w:rsid w:val="00FA7800"/>
    <w:rsid w:val="00FB0D9E"/>
    <w:rsid w:val="00FB415C"/>
    <w:rsid w:val="00FB41CC"/>
    <w:rsid w:val="00FB482D"/>
    <w:rsid w:val="00FB4B00"/>
    <w:rsid w:val="00FB5303"/>
    <w:rsid w:val="00FB584A"/>
    <w:rsid w:val="00FB6255"/>
    <w:rsid w:val="00FB6E2A"/>
    <w:rsid w:val="00FB76EB"/>
    <w:rsid w:val="00FB78E3"/>
    <w:rsid w:val="00FB7B67"/>
    <w:rsid w:val="00FB7ED6"/>
    <w:rsid w:val="00FC0AAC"/>
    <w:rsid w:val="00FC1A81"/>
    <w:rsid w:val="00FC2463"/>
    <w:rsid w:val="00FC2CA9"/>
    <w:rsid w:val="00FC2F3D"/>
    <w:rsid w:val="00FC47B9"/>
    <w:rsid w:val="00FC6FED"/>
    <w:rsid w:val="00FC7EA0"/>
    <w:rsid w:val="00FD066B"/>
    <w:rsid w:val="00FD0A8A"/>
    <w:rsid w:val="00FD0F2F"/>
    <w:rsid w:val="00FD521D"/>
    <w:rsid w:val="00FE15B7"/>
    <w:rsid w:val="00FE2344"/>
    <w:rsid w:val="00FE2CFB"/>
    <w:rsid w:val="00FE3F02"/>
    <w:rsid w:val="00FE3FC5"/>
    <w:rsid w:val="00FE4248"/>
    <w:rsid w:val="00FE533F"/>
    <w:rsid w:val="00FE55D0"/>
    <w:rsid w:val="00FF1325"/>
    <w:rsid w:val="00FF3A4D"/>
    <w:rsid w:val="00FF4000"/>
    <w:rsid w:val="00FF46A7"/>
    <w:rsid w:val="00FF70A3"/>
    <w:rsid w:val="0327FF75"/>
    <w:rsid w:val="06C32B09"/>
    <w:rsid w:val="0C7E54CB"/>
    <w:rsid w:val="0CBD0EFC"/>
    <w:rsid w:val="10C9884D"/>
    <w:rsid w:val="149E8AA4"/>
    <w:rsid w:val="162E31C9"/>
    <w:rsid w:val="16B620EE"/>
    <w:rsid w:val="172FB9E9"/>
    <w:rsid w:val="18BF3593"/>
    <w:rsid w:val="19D6D575"/>
    <w:rsid w:val="1B52A1BA"/>
    <w:rsid w:val="1F723AF9"/>
    <w:rsid w:val="21F17D87"/>
    <w:rsid w:val="2706B383"/>
    <w:rsid w:val="29414490"/>
    <w:rsid w:val="29480812"/>
    <w:rsid w:val="2A3FBEC9"/>
    <w:rsid w:val="2CE794B5"/>
    <w:rsid w:val="2E49191C"/>
    <w:rsid w:val="2F984E04"/>
    <w:rsid w:val="30A63573"/>
    <w:rsid w:val="374D0BEE"/>
    <w:rsid w:val="376D761C"/>
    <w:rsid w:val="3B033445"/>
    <w:rsid w:val="3F80F590"/>
    <w:rsid w:val="3FF86C7E"/>
    <w:rsid w:val="4063A8D4"/>
    <w:rsid w:val="4564AC93"/>
    <w:rsid w:val="47FD58D8"/>
    <w:rsid w:val="4B0E69A4"/>
    <w:rsid w:val="4B2A64FC"/>
    <w:rsid w:val="4FD7D8AC"/>
    <w:rsid w:val="50CB10CE"/>
    <w:rsid w:val="51CEC95A"/>
    <w:rsid w:val="5353F53C"/>
    <w:rsid w:val="53E491CD"/>
    <w:rsid w:val="55428834"/>
    <w:rsid w:val="55645532"/>
    <w:rsid w:val="598686C7"/>
    <w:rsid w:val="5F91948E"/>
    <w:rsid w:val="66820D1C"/>
    <w:rsid w:val="6769C017"/>
    <w:rsid w:val="689EEC4E"/>
    <w:rsid w:val="6B10A3F6"/>
    <w:rsid w:val="6EC96331"/>
    <w:rsid w:val="6FD53CCA"/>
    <w:rsid w:val="6FD7CD1A"/>
    <w:rsid w:val="70CF6AC9"/>
    <w:rsid w:val="74DE8D13"/>
    <w:rsid w:val="75C7FB5F"/>
    <w:rsid w:val="77B47E97"/>
    <w:rsid w:val="78D7680E"/>
    <w:rsid w:val="7C619AA3"/>
    <w:rsid w:val="7F11E8D0"/>
    <w:rsid w:val="7F189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25C3F70-37D6-4510-BE02-35A572427623}"/>
  <w14:docId w14:val="661EDE14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  <w:lang w:eastAsia="en-US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character" w:styleId="A6" w:customStyle="1">
    <w:name w:val="A6"/>
    <w:rsid w:val="0065024E"/>
    <w:rPr>
      <w:rFonts w:cs="DaxlineLF-Regular"/>
      <w:color w:val="000000"/>
      <w:sz w:val="18"/>
      <w:szCs w:val="18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.png" Id="Re15d7abd4425426b" /><Relationship Type="http://schemas.openxmlformats.org/officeDocument/2006/relationships/numbering" Target="/word/numbering.xml" Id="Rc7cc050a641544c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Nurse Family Partnership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[Date]</dc:title>
  <dc:subject/>
  <dc:creator>Sarah Becker</dc:creator>
  <keywords/>
  <lastModifiedBy>Camden Weber</lastModifiedBy>
  <revision>5</revision>
  <dcterms:created xsi:type="dcterms:W3CDTF">2020-07-30T00:24:00.0000000Z</dcterms:created>
  <dcterms:modified xsi:type="dcterms:W3CDTF">2020-07-30T16:04:16.3622165Z</dcterms:modified>
</coreProperties>
</file>